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9CCE1" w14:textId="34C7326B" w:rsidR="0040109F" w:rsidRDefault="0040109F">
      <w:r>
        <w:t>Faculty Council Minutes</w:t>
      </w:r>
    </w:p>
    <w:p w14:paraId="0737A27B" w14:textId="58E5FDA6" w:rsidR="00F705BD" w:rsidRDefault="0040109F">
      <w:r>
        <w:t>August 12, 2022</w:t>
      </w:r>
    </w:p>
    <w:p w14:paraId="0A40ADCA" w14:textId="6E57C1BF" w:rsidR="0040109F" w:rsidRDefault="0040109F"/>
    <w:p w14:paraId="0097DDC5" w14:textId="4D35D367" w:rsidR="0040109F" w:rsidRDefault="0040109F">
      <w:r>
        <w:t>Members Present: Jess Fullen, Kara Brauer, Chris Vanderlinde, Mark Bogner, Sheyenne Heller, Peter Solie, Jim Turner, Eric Foley, Amanda Alliband</w:t>
      </w:r>
    </w:p>
    <w:p w14:paraId="24FBF61A" w14:textId="68FC7254" w:rsidR="0040109F" w:rsidRDefault="0040109F">
      <w:r>
        <w:t>Members Absent: Lawrence Weber</w:t>
      </w:r>
    </w:p>
    <w:p w14:paraId="685E7B5E" w14:textId="4AF0C24A" w:rsidR="00DF4978" w:rsidRDefault="00E82604">
      <w:r>
        <w:t>Guests: Deanna Heir, Lindsay Holmes, Stephanie Joiner</w:t>
      </w:r>
    </w:p>
    <w:p w14:paraId="558643D3" w14:textId="77777777" w:rsidR="00E82604" w:rsidRDefault="00E82604"/>
    <w:p w14:paraId="6EF6D91A" w14:textId="7080BE53" w:rsidR="00DF4978" w:rsidRDefault="00DF4978">
      <w:r>
        <w:t>Topics discussed during the meeting:</w:t>
      </w:r>
    </w:p>
    <w:p w14:paraId="5C8A1BDB" w14:textId="78988E32" w:rsidR="00DF4978" w:rsidRDefault="003622E2" w:rsidP="00E82604">
      <w:pPr>
        <w:pStyle w:val="ListParagraph"/>
        <w:numPr>
          <w:ilvl w:val="0"/>
          <w:numId w:val="1"/>
        </w:numPr>
      </w:pPr>
      <w:r>
        <w:t xml:space="preserve">Student Success </w:t>
      </w:r>
      <w:r w:rsidR="00E82604">
        <w:t>Alliance</w:t>
      </w:r>
    </w:p>
    <w:p w14:paraId="59AAC768" w14:textId="5CE40311" w:rsidR="00E82604" w:rsidRDefault="000F7E4E" w:rsidP="00E82604">
      <w:pPr>
        <w:pStyle w:val="ListParagraph"/>
        <w:numPr>
          <w:ilvl w:val="1"/>
          <w:numId w:val="1"/>
        </w:numPr>
      </w:pPr>
      <w:r>
        <w:t>Student Success Alliance committee members presented on their group findings from the past three years.  They wanted to get Faculty Council representative to join their committee</w:t>
      </w:r>
      <w:r w:rsidR="000A2772">
        <w:t>.</w:t>
      </w:r>
    </w:p>
    <w:p w14:paraId="09A417D3" w14:textId="15297862" w:rsidR="000A2772" w:rsidRDefault="000A2772" w:rsidP="00B6792E">
      <w:pPr>
        <w:pStyle w:val="ListParagraph"/>
        <w:numPr>
          <w:ilvl w:val="1"/>
          <w:numId w:val="1"/>
        </w:numPr>
      </w:pPr>
      <w:r>
        <w:t>Chris and Kara were interested in the possibility of being a part of the committee.</w:t>
      </w:r>
    </w:p>
    <w:p w14:paraId="6DFA579F" w14:textId="77777777" w:rsidR="00E03693" w:rsidRDefault="00E03693" w:rsidP="00E03693">
      <w:pPr>
        <w:pStyle w:val="ListParagraph"/>
        <w:ind w:left="1440"/>
      </w:pPr>
    </w:p>
    <w:p w14:paraId="4B377945" w14:textId="2338133D" w:rsidR="00B6792E" w:rsidRDefault="00E03693" w:rsidP="00B6792E">
      <w:pPr>
        <w:pStyle w:val="ListParagraph"/>
        <w:numPr>
          <w:ilvl w:val="0"/>
          <w:numId w:val="1"/>
        </w:numPr>
      </w:pPr>
      <w:r>
        <w:t>Academic Freedom Policy Review</w:t>
      </w:r>
    </w:p>
    <w:p w14:paraId="002CF3D5" w14:textId="32D0F966" w:rsidR="00E03693" w:rsidRDefault="00E03693" w:rsidP="00E03693">
      <w:pPr>
        <w:pStyle w:val="ListParagraph"/>
        <w:numPr>
          <w:ilvl w:val="1"/>
          <w:numId w:val="1"/>
        </w:numPr>
      </w:pPr>
      <w:r>
        <w:t>No additional comments or changes were suggested.</w:t>
      </w:r>
    </w:p>
    <w:p w14:paraId="16D7984E" w14:textId="32A38331" w:rsidR="00E03693" w:rsidRDefault="00E03693" w:rsidP="00E03693">
      <w:pPr>
        <w:pStyle w:val="ListParagraph"/>
        <w:numPr>
          <w:ilvl w:val="1"/>
          <w:numId w:val="1"/>
        </w:numPr>
      </w:pPr>
      <w:r>
        <w:t>G</w:t>
      </w:r>
      <w:r w:rsidR="00A90347">
        <w:t>roup members were satisfied with the wording and the policy.</w:t>
      </w:r>
    </w:p>
    <w:p w14:paraId="255A2A64" w14:textId="77777777" w:rsidR="00A90347" w:rsidRDefault="00A90347" w:rsidP="00A90347">
      <w:pPr>
        <w:pStyle w:val="ListParagraph"/>
        <w:ind w:left="1440"/>
      </w:pPr>
    </w:p>
    <w:p w14:paraId="27AC0F52" w14:textId="45E1C5D5" w:rsidR="00A90347" w:rsidRDefault="00A90347" w:rsidP="00A90347">
      <w:pPr>
        <w:pStyle w:val="ListParagraph"/>
        <w:numPr>
          <w:ilvl w:val="0"/>
          <w:numId w:val="1"/>
        </w:numPr>
      </w:pPr>
      <w:r>
        <w:t>Faculty Employment procedure</w:t>
      </w:r>
    </w:p>
    <w:p w14:paraId="4E4B831E" w14:textId="072AB3DE" w:rsidR="00A90347" w:rsidRDefault="00A90347" w:rsidP="00A90347">
      <w:pPr>
        <w:pStyle w:val="ListParagraph"/>
        <w:numPr>
          <w:ilvl w:val="1"/>
          <w:numId w:val="1"/>
        </w:numPr>
      </w:pPr>
      <w:r>
        <w:t xml:space="preserve">Committee members were happy that there were no maximum credit hours listed with the policy.  </w:t>
      </w:r>
    </w:p>
    <w:p w14:paraId="595D556E" w14:textId="3C98973A" w:rsidR="00A90347" w:rsidRDefault="00A90347" w:rsidP="00A90347">
      <w:pPr>
        <w:pStyle w:val="ListParagraph"/>
        <w:numPr>
          <w:ilvl w:val="1"/>
          <w:numId w:val="1"/>
        </w:numPr>
      </w:pPr>
      <w:r>
        <w:t>Overall agreement that the number of hours being taught (beyond contract hours) should be a discussion between the employee and supervisor.</w:t>
      </w:r>
    </w:p>
    <w:p w14:paraId="5400768E" w14:textId="77777777" w:rsidR="00A90347" w:rsidRDefault="00A90347" w:rsidP="00A90347">
      <w:pPr>
        <w:pStyle w:val="ListParagraph"/>
        <w:ind w:left="1440"/>
      </w:pPr>
    </w:p>
    <w:p w14:paraId="0686A751" w14:textId="45ED34BA" w:rsidR="00A90347" w:rsidRDefault="00A90347" w:rsidP="00A90347">
      <w:pPr>
        <w:pStyle w:val="ListParagraph"/>
        <w:numPr>
          <w:ilvl w:val="0"/>
          <w:numId w:val="1"/>
        </w:numPr>
      </w:pPr>
      <w:r>
        <w:t>Distinguished Instructor Award</w:t>
      </w:r>
    </w:p>
    <w:p w14:paraId="5FCF28A5" w14:textId="0C639350" w:rsidR="00A90347" w:rsidRDefault="003D577D" w:rsidP="00A90347">
      <w:pPr>
        <w:pStyle w:val="ListParagraph"/>
        <w:numPr>
          <w:ilvl w:val="1"/>
          <w:numId w:val="1"/>
        </w:numPr>
      </w:pPr>
      <w:r>
        <w:t>Everyone was satisfied with the suggested addition for the award distribution.</w:t>
      </w:r>
    </w:p>
    <w:p w14:paraId="37BAF840" w14:textId="45ED34BA" w:rsidR="0040109F" w:rsidRDefault="0040109F"/>
    <w:sectPr w:rsidR="004010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D2F43"/>
    <w:multiLevelType w:val="hybridMultilevel"/>
    <w:tmpl w:val="D7C4F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13076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MDG3MDE3sDQ0sjBX0lEKTi0uzszPAykwqgUAnNkjQywAAAA="/>
  </w:docVars>
  <w:rsids>
    <w:rsidRoot w:val="0040109F"/>
    <w:rsid w:val="000A2772"/>
    <w:rsid w:val="000F7E4E"/>
    <w:rsid w:val="003622E2"/>
    <w:rsid w:val="003D577D"/>
    <w:rsid w:val="0040109F"/>
    <w:rsid w:val="00A90347"/>
    <w:rsid w:val="00B114DE"/>
    <w:rsid w:val="00B6792E"/>
    <w:rsid w:val="00DF4978"/>
    <w:rsid w:val="00E03693"/>
    <w:rsid w:val="00E82604"/>
    <w:rsid w:val="00F70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66176"/>
  <w15:chartTrackingRefBased/>
  <w15:docId w15:val="{02CC577D-5263-4501-8F89-E910932B2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26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7</Words>
  <Characters>952</Characters>
  <Application>Microsoft Office Word</Application>
  <DocSecurity>0</DocSecurity>
  <Lines>7</Lines>
  <Paragraphs>2</Paragraphs>
  <ScaleCrop>false</ScaleCrop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Alliband</dc:creator>
  <cp:keywords/>
  <dc:description/>
  <cp:lastModifiedBy>Amanda Alliband</cp:lastModifiedBy>
  <cp:revision>11</cp:revision>
  <dcterms:created xsi:type="dcterms:W3CDTF">2022-09-06T02:26:00Z</dcterms:created>
  <dcterms:modified xsi:type="dcterms:W3CDTF">2022-09-11T20:40:00Z</dcterms:modified>
</cp:coreProperties>
</file>